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6E2B" w:rsidRDefault="00907B79" w:rsidP="00336A4A">
      <w:pPr>
        <w:pStyle w:val="BodyText"/>
        <w:ind w:left="1661"/>
        <w:rPr>
          <w:sz w:val="9"/>
        </w:rPr>
      </w:pPr>
      <w:r>
        <w:rPr>
          <w:noProof/>
          <w:sz w:val="20"/>
        </w:rPr>
        <w:drawing>
          <wp:inline distT="0" distB="0" distL="0" distR="0">
            <wp:extent cx="7620000" cy="70389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76E2B">
      <w:headerReference w:type="default" r:id="rId7"/>
      <w:footerReference w:type="default" r:id="rId8"/>
      <w:pgSz w:w="15840" w:h="12240" w:orient="landscape"/>
      <w:pgMar w:top="460" w:right="400" w:bottom="480" w:left="420" w:header="274" w:footer="28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7B79" w:rsidRDefault="00907B79">
      <w:r>
        <w:separator/>
      </w:r>
    </w:p>
  </w:endnote>
  <w:endnote w:type="continuationSeparator" w:id="0">
    <w:p w:rsidR="00907B79" w:rsidRDefault="00907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E2B" w:rsidRDefault="00907B79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52.9pt;margin-top:586.75pt;width:14.15pt;height:10.95pt;z-index:-2320;mso-position-horizontal-relative:page;mso-position-vertical-relative:page" filled="f" stroked="f">
          <v:textbox style="mso-next-textbox:#_x0000_s2049" inset="0,0,0,0">
            <w:txbxContent>
              <w:p w:rsidR="00076E2B" w:rsidRDefault="00907B79">
                <w:pPr>
                  <w:spacing w:before="14"/>
                  <w:ind w:left="40"/>
                  <w:rPr>
                    <w:rFonts w:ascii="Arial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 w:rsidR="00336A4A">
                  <w:rPr>
                    <w:rFonts w:ascii="Arial"/>
                    <w:noProof/>
                    <w:sz w:val="16"/>
                  </w:rPr>
                  <w:t>1</w:t>
                </w:r>
                <w:r>
                  <w:fldChar w:fldCharType="end"/>
                </w:r>
                <w:r>
                  <w:rPr>
                    <w:rFonts w:ascii="Arial"/>
                    <w:sz w:val="16"/>
                  </w:rPr>
                  <w:t>/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7B79" w:rsidRDefault="00907B79">
      <w:r>
        <w:separator/>
      </w:r>
    </w:p>
  </w:footnote>
  <w:footnote w:type="continuationSeparator" w:id="0">
    <w:p w:rsidR="00907B79" w:rsidRDefault="00907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E2B" w:rsidRDefault="00076E2B">
    <w:pPr>
      <w:pStyle w:val="BodyText"/>
      <w:spacing w:line="14" w:lineRule="auto"/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2MTQytzAzMzawNDZQ0lEKTi0uzszPAykwrAUA2nzgHywAAAA="/>
  </w:docVars>
  <w:rsids>
    <w:rsidRoot w:val="00076E2B"/>
    <w:rsid w:val="00076E2B"/>
    <w:rsid w:val="00336A4A"/>
    <w:rsid w:val="0090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1E38297"/>
  <w15:docId w15:val="{BA056294-1F85-405F-B7CE-5F21D9D49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36A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6A4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36A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6A4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ndy Ivey</cp:lastModifiedBy>
  <cp:revision>2</cp:revision>
  <dcterms:created xsi:type="dcterms:W3CDTF">2017-10-01T10:21:00Z</dcterms:created>
  <dcterms:modified xsi:type="dcterms:W3CDTF">2017-10-01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1T00:00:00Z</vt:filetime>
  </property>
  <property fmtid="{D5CDD505-2E9C-101B-9397-08002B2CF9AE}" pid="3" name="Creator">
    <vt:lpwstr>Mozilla/5.0 (Windows NT 10.0; Win64; x64) AppleWebKit/537.36 (KHTML, like Gecko) Chrome/61.0.3163.100 Safari/537.36</vt:lpwstr>
  </property>
  <property fmtid="{D5CDD505-2E9C-101B-9397-08002B2CF9AE}" pid="4" name="LastSaved">
    <vt:filetime>2017-10-01T00:00:00Z</vt:filetime>
  </property>
</Properties>
</file>